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DA064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4ECD33A" wp14:editId="5C70191B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AF7E502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4319802D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44572154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5DA66B55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54707139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78B46D46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CD100E7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91C7C1B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4D1D7A7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14ACBDA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D7B4E26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3E71ED7C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CD33A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6AF7E502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4319802D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44572154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5DA66B55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54707139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78B46D46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CD100E7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91C7C1B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4D1D7A7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14ACBDA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D7B4E26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3E71ED7C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282ED3C7" w14:textId="3435D0D2" w:rsidR="002B7F86" w:rsidRPr="002B7F86" w:rsidRDefault="00663669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HR Recruiter</w:t>
      </w:r>
    </w:p>
    <w:p w14:paraId="277F3CA8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746B7D2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F06D55F" w14:textId="77777777" w:rsidR="002B7F86" w:rsidRP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t>[Today’s Date]</w:t>
      </w:r>
    </w:p>
    <w:p w14:paraId="54346E6F" w14:textId="77777777" w:rsidR="002B7F86" w:rsidRP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t>[341 Company Address]</w:t>
      </w:r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t>xxxxx</w:t>
      </w:r>
      <w:proofErr w:type="spellEnd"/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t>]</w:t>
      </w:r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br/>
        <w:t>[(xxx) xxx-</w:t>
      </w:r>
      <w:proofErr w:type="spellStart"/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t>xxxx</w:t>
      </w:r>
      <w:proofErr w:type="spellEnd"/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t>]</w:t>
      </w:r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br/>
        <w:t>[hiring.manager@gmail.com]</w:t>
      </w:r>
    </w:p>
    <w:p w14:paraId="7A7D78C1" w14:textId="77777777" w:rsidR="002B7F86" w:rsidRP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0C468FC" w14:textId="77777777" w:rsidR="00663669" w:rsidRDefault="002B7F86" w:rsidP="00663669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2B7F86">
        <w:rPr>
          <w:rFonts w:ascii="Arial" w:hAnsi="Arial" w:cs="Arial"/>
          <w:color w:val="4B4B4B"/>
          <w:sz w:val="24"/>
          <w:szCs w:val="24"/>
          <w:lang w:val="en-IN" w:eastAsia="en-IN"/>
        </w:rPr>
        <w:t>Dear [Mr./Mrs./Ms.] [Hiring Manager’s Name],</w:t>
      </w:r>
    </w:p>
    <w:p w14:paraId="47CAF1C7" w14:textId="77777777" w:rsidR="00663669" w:rsidRDefault="00663669" w:rsidP="00663669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pon reading the job opening of HR Recruiter with your firm in the Career section of the ABC newspaper, I want to register my candidacy for it. I believe I possess the required competencies and experience to become an ideal candidate.</w:t>
      </w:r>
    </w:p>
    <w:p w14:paraId="7520C5E9" w14:textId="2DE51106" w:rsidR="00663669" w:rsidRPr="00663669" w:rsidRDefault="00663669" w:rsidP="00663669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Please review </w:t>
      </w: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</w:t>
      </w: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below responsibilities to gauge my fitness for the vacancy:</w:t>
      </w:r>
    </w:p>
    <w:p w14:paraId="375B352C" w14:textId="0BD41770" w:rsidR="00663669" w:rsidRPr="00663669" w:rsidRDefault="00663669" w:rsidP="00663669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view and update the job description.</w:t>
      </w:r>
    </w:p>
    <w:p w14:paraId="4113A75C" w14:textId="77777777" w:rsidR="00663669" w:rsidRPr="00663669" w:rsidRDefault="00663669" w:rsidP="0066366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ordinate with the internal and external recruiting consultants to source eligible applicants.</w:t>
      </w:r>
    </w:p>
    <w:p w14:paraId="2A084E1D" w14:textId="77777777" w:rsidR="00663669" w:rsidRPr="00663669" w:rsidRDefault="00663669" w:rsidP="0066366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reatively draft interview emails.</w:t>
      </w:r>
    </w:p>
    <w:p w14:paraId="1BA97246" w14:textId="77777777" w:rsidR="00663669" w:rsidRPr="00663669" w:rsidRDefault="00663669" w:rsidP="0066366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ublish job postings on job portals.</w:t>
      </w:r>
    </w:p>
    <w:p w14:paraId="4E91A2B3" w14:textId="77777777" w:rsidR="00663669" w:rsidRPr="00663669" w:rsidRDefault="00663669" w:rsidP="0066366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terview the shortlisted candidates and hire suitable ones.</w:t>
      </w:r>
    </w:p>
    <w:p w14:paraId="441B7A81" w14:textId="77777777" w:rsidR="00663669" w:rsidRPr="00663669" w:rsidRDefault="00663669" w:rsidP="00663669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D3779A8" w14:textId="77777777" w:rsidR="00663669" w:rsidRP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 am confident that my strong communication, comprehensive knowledge and attention to details will help me qualify for the job role. It would be my </w:t>
      </w:r>
      <w:proofErr w:type="spellStart"/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onor</w:t>
      </w:r>
      <w:proofErr w:type="spellEnd"/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o work with your prestigious firm. </w:t>
      </w:r>
    </w:p>
    <w:p w14:paraId="04431739" w14:textId="77777777" w:rsidR="00663669" w:rsidRP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CDE9C7B" w14:textId="77777777" w:rsidR="00663669" w:rsidRP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considering me as a potential candidate. I have attached my resume to leverage detailed information about my job qualifications. Hoping to get a chance to deliver what more I can bring to the plate.</w:t>
      </w:r>
    </w:p>
    <w:p w14:paraId="2325EC0F" w14:textId="77777777" w:rsidR="00663669" w:rsidRP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0DDB8F8" w14:textId="77777777" w:rsidR="00663669" w:rsidRP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550DBA70" w14:textId="23219F81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6366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BF0E8EF" w14:textId="44250732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B91D1FE" w14:textId="0431EC65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A46A07B" w14:textId="52875497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CC510C1" w14:textId="1F20852C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DA1A048" w14:textId="7C8EC5F1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C4C9BF3" w14:textId="7207743E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3036CDB" w14:textId="5573CAA0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6313763" w14:textId="3926B3F2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CD222BC" w14:textId="448B3547" w:rsid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B87BA5D" w14:textId="77777777" w:rsidR="00663669" w:rsidRPr="00663669" w:rsidRDefault="00663669" w:rsidP="0066366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71E8CA9" w14:textId="77777777"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380141F" wp14:editId="7390D801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06F741" w14:textId="77777777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48483382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2E72D" w14:textId="77777777" w:rsidR="005C1FB3" w:rsidRDefault="005C1FB3" w:rsidP="001E7709">
      <w:r>
        <w:separator/>
      </w:r>
    </w:p>
  </w:endnote>
  <w:endnote w:type="continuationSeparator" w:id="0">
    <w:p w14:paraId="4E80ECFE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B8A0A" w14:textId="77777777" w:rsidR="005C1FB3" w:rsidRDefault="005C1FB3" w:rsidP="001E7709">
      <w:r>
        <w:separator/>
      </w:r>
    </w:p>
  </w:footnote>
  <w:footnote w:type="continuationSeparator" w:id="0">
    <w:p w14:paraId="4F09A38D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B83943"/>
    <w:multiLevelType w:val="multilevel"/>
    <w:tmpl w:val="0D62C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935E2A"/>
    <w:multiLevelType w:val="hybridMultilevel"/>
    <w:tmpl w:val="544085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63669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37BD5B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5</Words>
  <Characters>116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35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 Recruiter Cover Letter Sample</dc:title>
  <dc:subject>Create your Cover Letter using Free HR Recruiter Cover Letter Sample Template</dc:subject>
  <dc:creator>Qwikresume.com</dc:creator>
  <dcterms:created xsi:type="dcterms:W3CDTF">2021-12-08T13:47:00Z</dcterms:created>
  <dcterms:modified xsi:type="dcterms:W3CDTF">2021-12-08T13:47:00Z</dcterms:modified>
  <cp:category>Human Resources</cp:category>
</cp:coreProperties>
</file>